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9888887" w14:textId="77777777" w:rsidR="00F02D8E" w:rsidRDefault="004317CC">
      <w:pPr>
        <w:pStyle w:val="Heading1"/>
      </w:pPr>
      <w:bookmarkStart w:id="0" w:name="workshop-participant-information"/>
      <w:r>
        <w:t>Workshop Participant Information</w:t>
      </w:r>
    </w:p>
    <w:p w14:paraId="35EA8174" w14:textId="77777777" w:rsidR="00F02D8E" w:rsidRDefault="004317CC">
      <w:pPr>
        <w:pStyle w:val="Heading2"/>
      </w:pPr>
      <w:bookmarkStart w:id="1" w:name="workshop-coordinators"/>
      <w:bookmarkEnd w:id="0"/>
      <w:r>
        <w:t>Workshop coordinators</w:t>
      </w:r>
    </w:p>
    <w:bookmarkEnd w:id="1"/>
    <w:p w14:paraId="007513E4" w14:textId="77777777" w:rsidR="00F02D8E" w:rsidRDefault="004317CC">
      <w:pPr>
        <w:pStyle w:val="SourceCode"/>
      </w:pPr>
      <w:r>
        <w:rPr>
          <w:rStyle w:val="VerbatimChar"/>
        </w:rPr>
        <w:t>Deanna Church, Ph.D.</w:t>
      </w:r>
      <w:r>
        <w:br/>
      </w:r>
      <w:r>
        <w:rPr>
          <w:rStyle w:val="VerbatimChar"/>
        </w:rPr>
        <w:t>Senior Director of Genomics and Content</w:t>
      </w:r>
      <w:r>
        <w:br/>
      </w:r>
      <w:r>
        <w:rPr>
          <w:rStyle w:val="VerbatimChar"/>
        </w:rPr>
        <w:t>Personalis, Inc</w:t>
      </w:r>
      <w:r>
        <w:br/>
      </w:r>
      <w:r>
        <w:rPr>
          <w:rStyle w:val="VerbatimChar"/>
        </w:rPr>
        <w:t>Menlo Park, CA</w:t>
      </w:r>
      <w:r>
        <w:br/>
      </w:r>
      <w:r>
        <w:br/>
      </w:r>
      <w:r>
        <w:rPr>
          <w:rStyle w:val="VerbatimChar"/>
        </w:rPr>
        <w:t>Carol Bult, Ph.D.</w:t>
      </w:r>
      <w:r>
        <w:br/>
      </w:r>
      <w:r>
        <w:rPr>
          <w:rStyle w:val="VerbatimChar"/>
        </w:rPr>
        <w:t>Professor</w:t>
      </w:r>
      <w:r>
        <w:br/>
      </w:r>
      <w:r>
        <w:rPr>
          <w:rStyle w:val="VerbatimChar"/>
        </w:rPr>
        <w:t>Deputy Director, The Jackson Laboratory Cancer Center</w:t>
      </w:r>
      <w:r>
        <w:br/>
      </w:r>
      <w:r>
        <w:rPr>
          <w:rStyle w:val="VerbatimChar"/>
        </w:rPr>
        <w:t>Scientific Director, PDX and Cancer Avatar Program</w:t>
      </w:r>
    </w:p>
    <w:p w14:paraId="2688AFA7" w14:textId="77777777" w:rsidR="00F02D8E" w:rsidRDefault="004317CC">
      <w:pPr>
        <w:pStyle w:val="Heading2"/>
      </w:pPr>
      <w:bookmarkStart w:id="2" w:name="students"/>
      <w:r>
        <w:t>Students</w:t>
      </w:r>
    </w:p>
    <w:bookmarkEnd w:id="2"/>
    <w:p w14:paraId="64C75862" w14:textId="77777777" w:rsidR="00F02D8E" w:rsidRDefault="004317CC">
      <w:r>
        <w:rPr>
          <w:b/>
        </w:rPr>
        <w:t>Lindsay Rizzardi</w:t>
      </w:r>
      <w:r>
        <w:t xml:space="preserve"> Johns Hopkins Center for Epigenetics</w:t>
      </w:r>
    </w:p>
    <w:p w14:paraId="4E968E37" w14:textId="77777777" w:rsidR="00F02D8E" w:rsidRDefault="004317CC">
      <w:r>
        <w:t>Research Interest: Epigenetics and genome-wide data analysis</w:t>
      </w:r>
    </w:p>
    <w:p w14:paraId="00DAB7A4" w14:textId="77777777" w:rsidR="00F02D8E" w:rsidRDefault="004317CC">
      <w:r>
        <w:t>Goal: Learn how to manipulate, analyze, and interpret genome-wide data - - -</w:t>
      </w:r>
    </w:p>
    <w:p w14:paraId="61C3B204" w14:textId="77777777" w:rsidR="00F02D8E" w:rsidRDefault="004317CC">
      <w:r>
        <w:rPr>
          <w:b/>
        </w:rPr>
        <w:t>Giri</w:t>
      </w:r>
      <w:r>
        <w:rPr>
          <w:b/>
        </w:rPr>
        <w:t>sh Nadkarni</w:t>
      </w:r>
      <w:r>
        <w:t>; Institution: Mount Sinai Icahn School of Medicine</w:t>
      </w:r>
    </w:p>
    <w:p w14:paraId="2B914070" w14:textId="77777777" w:rsidR="00F02D8E" w:rsidRDefault="004317CC">
      <w:r>
        <w:t>What I get out of this course: High-level idea of bioinformatics; data management for utilization in clinical and genomic research - - -</w:t>
      </w:r>
    </w:p>
    <w:p w14:paraId="7E61C6BA" w14:textId="77777777" w:rsidR="00F02D8E" w:rsidRDefault="004317CC">
      <w:r>
        <w:rPr>
          <w:b/>
        </w:rPr>
        <w:t>Payal Khincha</w:t>
      </w:r>
    </w:p>
    <w:p w14:paraId="0811B6B3" w14:textId="77777777" w:rsidR="00F02D8E" w:rsidRDefault="004317CC">
      <w:r>
        <w:t>Pediatric Hematologist-Oncologist</w:t>
      </w:r>
    </w:p>
    <w:p w14:paraId="2A9A9E83" w14:textId="77777777" w:rsidR="00F02D8E" w:rsidRDefault="004317CC">
      <w:r>
        <w:t>Clinical</w:t>
      </w:r>
      <w:r>
        <w:t xml:space="preserve"> Fellow, Clinical Genetics Branch, NCI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22"/>
        <w:gridCol w:w="533"/>
        <w:gridCol w:w="7901"/>
      </w:tblGrid>
      <w:tr w:rsidR="00F02D8E" w14:paraId="772135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BFC4E3" w14:textId="77777777" w:rsidR="00F02D8E" w:rsidRDefault="004317CC">
            <w:pPr>
              <w:pStyle w:val="Compac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F0DBE8" w14:textId="77777777" w:rsidR="00F02D8E" w:rsidRDefault="004317CC">
            <w:pPr>
              <w:pStyle w:val="Compac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3129E7" w14:textId="77777777" w:rsidR="00F02D8E" w:rsidRDefault="004317CC">
            <w:pPr>
              <w:pStyle w:val="Compact"/>
              <w:jc w:val="right"/>
            </w:pPr>
            <w:r>
              <w:t>hoping to get a good understanding of basic bioinformatics so I can smartly handle exome sequencing data in my upcoming projects!</w:t>
            </w:r>
          </w:p>
        </w:tc>
      </w:tr>
      <w:tr w:rsidR="00F02D8E" w14:paraId="43771582" w14:textId="77777777">
        <w:tc>
          <w:tcPr>
            <w:tcW w:w="0" w:type="auto"/>
          </w:tcPr>
          <w:p w14:paraId="500E13EA" w14:textId="77777777" w:rsidR="00F02D8E" w:rsidRDefault="004317CC">
            <w:pPr>
              <w:pStyle w:val="Compact"/>
            </w:pPr>
            <w:r>
              <w:t>**</w:t>
            </w:r>
          </w:p>
        </w:tc>
        <w:tc>
          <w:tcPr>
            <w:tcW w:w="0" w:type="auto"/>
          </w:tcPr>
          <w:p w14:paraId="471EDCA3" w14:textId="77777777" w:rsidR="00F02D8E" w:rsidRDefault="004317CC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060330E3" w14:textId="77777777" w:rsidR="00F02D8E" w:rsidRDefault="004317CC">
            <w:pPr>
              <w:pStyle w:val="Compact"/>
              <w:jc w:val="right"/>
            </w:pPr>
            <w:r>
              <w:t>tthew Silva, PhD**</w:t>
            </w:r>
          </w:p>
        </w:tc>
      </w:tr>
    </w:tbl>
    <w:p w14:paraId="4A80FA09" w14:textId="77777777" w:rsidR="00F02D8E" w:rsidRDefault="004317CC">
      <w:r>
        <w:t>Professor, Dept of Orthopaedic Surgery</w:t>
      </w:r>
    </w:p>
    <w:p w14:paraId="510514FE" w14:textId="77777777" w:rsidR="00F02D8E" w:rsidRDefault="004317CC">
      <w:r>
        <w:t>Washington University in Saint Louis</w:t>
      </w:r>
    </w:p>
    <w:p w14:paraId="4B03396D" w14:textId="77777777" w:rsidR="00F02D8E" w:rsidRDefault="004317CC">
      <w:r>
        <w:t>Interest: Bone biolog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70"/>
        <w:gridCol w:w="482"/>
        <w:gridCol w:w="5744"/>
      </w:tblGrid>
      <w:tr w:rsidR="00F02D8E" w14:paraId="1879A8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BEECAE" w14:textId="77777777" w:rsidR="00F02D8E" w:rsidRDefault="004317CC">
            <w:pPr>
              <w:pStyle w:val="Compact"/>
            </w:pPr>
            <w:r>
              <w:t>W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8AA023" w14:textId="77777777" w:rsidR="00F02D8E" w:rsidRDefault="004317CC">
            <w:pPr>
              <w:pStyle w:val="Compact"/>
            </w:pPr>
            <w:r>
              <w:t>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2E18C9" w14:textId="77777777" w:rsidR="00F02D8E" w:rsidRDefault="004317CC">
            <w:pPr>
              <w:pStyle w:val="Compact"/>
              <w:jc w:val="right"/>
            </w:pPr>
            <w:r>
              <w:t>I want to learn: RNAseq</w:t>
            </w:r>
          </w:p>
        </w:tc>
      </w:tr>
      <w:tr w:rsidR="00F02D8E" w14:paraId="33D3C823" w14:textId="77777777">
        <w:tc>
          <w:tcPr>
            <w:tcW w:w="0" w:type="auto"/>
          </w:tcPr>
          <w:p w14:paraId="0E3268BA" w14:textId="77777777" w:rsidR="00F02D8E" w:rsidRDefault="004317CC">
            <w:pPr>
              <w:pStyle w:val="Compact"/>
            </w:pPr>
            <w:r>
              <w:t>&gt;&gt;</w:t>
            </w:r>
          </w:p>
        </w:tc>
        <w:tc>
          <w:tcPr>
            <w:tcW w:w="0" w:type="auto"/>
          </w:tcPr>
          <w:p w14:paraId="3EE87067" w14:textId="77777777" w:rsidR="00F02D8E" w:rsidRDefault="004317CC">
            <w:pPr>
              <w:pStyle w:val="Compact"/>
            </w:pPr>
            <w:r>
              <w:t>&gt;&gt;</w:t>
            </w:r>
          </w:p>
        </w:tc>
        <w:tc>
          <w:tcPr>
            <w:tcW w:w="0" w:type="auto"/>
          </w:tcPr>
          <w:p w14:paraId="762CE82C" w14:textId="77777777" w:rsidR="00F02D8E" w:rsidRDefault="004317CC">
            <w:pPr>
              <w:pStyle w:val="Compact"/>
              <w:jc w:val="right"/>
            </w:pPr>
            <w:r>
              <w:t>&gt;&gt;&gt; 798365fb85d923c3990eedde5db5566a6ecad1cb</w:t>
            </w:r>
          </w:p>
        </w:tc>
      </w:tr>
    </w:tbl>
    <w:p w14:paraId="5EB1ACC5" w14:textId="77777777" w:rsidR="00000000" w:rsidRDefault="004317CC">
      <w:r>
        <w:t>Testing clone and submit function</w:t>
      </w:r>
      <w:bookmarkStart w:id="3" w:name="_GoBack"/>
      <w:bookmarkEnd w:id="3"/>
    </w:p>
    <w:sectPr w:rsidR="0000000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8027C4"/>
    <w:multiLevelType w:val="multilevel"/>
    <w:tmpl w:val="FFE22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317CC"/>
    <w:rsid w:val="004E29B3"/>
    <w:rsid w:val="00590D07"/>
    <w:rsid w:val="00784D58"/>
    <w:rsid w:val="008D6863"/>
    <w:rsid w:val="00B86B75"/>
    <w:rsid w:val="00BC48D5"/>
    <w:rsid w:val="00C36279"/>
    <w:rsid w:val="00E315A3"/>
    <w:rsid w:val="00F02D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1E25F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2</Words>
  <Characters>987</Characters>
  <Application>Microsoft Macintosh Word</Application>
  <DocSecurity>0</DocSecurity>
  <Lines>8</Lines>
  <Paragraphs>2</Paragraphs>
  <ScaleCrop>false</ScaleCrop>
  <Company>The Jackson Laboratory</Company>
  <LinksUpToDate>false</LinksUpToDate>
  <CharactersWithSpaces>11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eiyee Law</cp:lastModifiedBy>
  <cp:revision>2</cp:revision>
  <dcterms:created xsi:type="dcterms:W3CDTF">2014-07-25T18:44:00Z</dcterms:created>
  <dcterms:modified xsi:type="dcterms:W3CDTF">2014-07-25T18:44:00Z</dcterms:modified>
</cp:coreProperties>
</file>